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48120" w14:textId="77777777" w:rsidR="00A43C76" w:rsidRPr="009B27AC" w:rsidRDefault="00A43C76" w:rsidP="00A43C76">
      <w:pPr>
        <w:jc w:val="center"/>
        <w:rPr>
          <w:rFonts w:ascii="Arial" w:hAnsi="Arial" w:cs="Arial"/>
          <w:sz w:val="28"/>
          <w:szCs w:val="28"/>
        </w:rPr>
      </w:pPr>
      <w:r w:rsidRPr="009B27AC">
        <w:rPr>
          <w:rFonts w:ascii="Arial" w:hAnsi="Arial" w:cs="Arial"/>
          <w:sz w:val="28"/>
          <w:szCs w:val="28"/>
        </w:rPr>
        <w:t>IBM – Coursera</w:t>
      </w:r>
    </w:p>
    <w:p w14:paraId="5E2A9100" w14:textId="77777777" w:rsidR="00A43C76" w:rsidRPr="009B27AC" w:rsidRDefault="00A43C76" w:rsidP="00A43C76">
      <w:pPr>
        <w:jc w:val="center"/>
        <w:rPr>
          <w:rFonts w:ascii="Arial" w:hAnsi="Arial" w:cs="Arial"/>
          <w:sz w:val="28"/>
          <w:szCs w:val="28"/>
        </w:rPr>
      </w:pPr>
      <w:r w:rsidRPr="009B27AC">
        <w:rPr>
          <w:rFonts w:ascii="Arial" w:hAnsi="Arial" w:cs="Arial"/>
          <w:sz w:val="28"/>
          <w:szCs w:val="28"/>
        </w:rPr>
        <w:t>Data Science Specialization</w:t>
      </w:r>
    </w:p>
    <w:p w14:paraId="220987D1" w14:textId="77777777" w:rsidR="00A43C76" w:rsidRPr="009B27AC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62AC1618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7ED88742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53C9E86F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03E6D51A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4989F3B4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4C570F24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42ECAE3F" w14:textId="77777777" w:rsidR="00A43C76" w:rsidRPr="009B27AC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0CE57C62" w14:textId="77777777" w:rsidR="00A43C76" w:rsidRPr="009B27AC" w:rsidRDefault="00A43C76" w:rsidP="00A43C76">
      <w:pPr>
        <w:jc w:val="center"/>
        <w:rPr>
          <w:rFonts w:ascii="Arial" w:hAnsi="Arial" w:cs="Arial"/>
          <w:sz w:val="28"/>
          <w:szCs w:val="28"/>
        </w:rPr>
      </w:pPr>
      <w:r w:rsidRPr="009B27AC">
        <w:rPr>
          <w:rFonts w:ascii="Arial" w:hAnsi="Arial" w:cs="Arial"/>
          <w:sz w:val="28"/>
          <w:szCs w:val="28"/>
        </w:rPr>
        <w:t>Capstone project</w:t>
      </w:r>
      <w:r>
        <w:rPr>
          <w:rFonts w:ascii="Arial" w:hAnsi="Arial" w:cs="Arial"/>
          <w:sz w:val="28"/>
          <w:szCs w:val="28"/>
        </w:rPr>
        <w:t xml:space="preserve"> </w:t>
      </w:r>
      <w:r w:rsidRPr="009B27AC">
        <w:rPr>
          <w:rFonts w:ascii="Arial" w:hAnsi="Arial" w:cs="Arial"/>
          <w:sz w:val="28"/>
          <w:szCs w:val="28"/>
        </w:rPr>
        <w:t>- Final report</w:t>
      </w:r>
    </w:p>
    <w:p w14:paraId="5AE178BE" w14:textId="6C0D9EEB" w:rsidR="00A43C76" w:rsidRPr="009B27AC" w:rsidRDefault="00A43C76" w:rsidP="00A43C76">
      <w:pPr>
        <w:jc w:val="center"/>
        <w:rPr>
          <w:rFonts w:ascii="Arial" w:hAnsi="Arial" w:cs="Arial"/>
          <w:b/>
          <w:sz w:val="36"/>
          <w:szCs w:val="36"/>
        </w:rPr>
      </w:pPr>
    </w:p>
    <w:p w14:paraId="16E1F342" w14:textId="77777777" w:rsidR="00A43C76" w:rsidRDefault="00A43C76" w:rsidP="00A43C76">
      <w:pPr>
        <w:rPr>
          <w:rFonts w:ascii="Arial" w:hAnsi="Arial" w:cs="Arial"/>
          <w:sz w:val="28"/>
          <w:szCs w:val="28"/>
        </w:rPr>
      </w:pPr>
    </w:p>
    <w:p w14:paraId="753DE378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624C7125" w14:textId="53C874FC" w:rsidR="00A43C76" w:rsidRDefault="0018373E" w:rsidP="00A43C76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e Battle of </w:t>
      </w:r>
      <w:proofErr w:type="spellStart"/>
      <w:r>
        <w:rPr>
          <w:rFonts w:ascii="Arial" w:hAnsi="Arial" w:cs="Arial"/>
          <w:sz w:val="28"/>
          <w:szCs w:val="28"/>
        </w:rPr>
        <w:t>Neighbourhoods</w:t>
      </w:r>
      <w:proofErr w:type="spellEnd"/>
      <w:r w:rsidR="00A95035">
        <w:rPr>
          <w:rFonts w:ascii="Arial" w:hAnsi="Arial" w:cs="Arial"/>
          <w:sz w:val="28"/>
          <w:szCs w:val="28"/>
        </w:rPr>
        <w:t xml:space="preserve"> – Geolocating ideal </w:t>
      </w:r>
      <w:r w:rsidR="00EB5602">
        <w:rPr>
          <w:rFonts w:ascii="Arial" w:hAnsi="Arial" w:cs="Arial"/>
          <w:sz w:val="28"/>
          <w:szCs w:val="28"/>
        </w:rPr>
        <w:t>venues for Indian Restaurants in San Diego</w:t>
      </w:r>
    </w:p>
    <w:p w14:paraId="299D90B4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1CC51153" w14:textId="50E23D42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vyaprakash Dhurandhar</w:t>
      </w:r>
    </w:p>
    <w:p w14:paraId="1254FBE0" w14:textId="614F6D41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3F1F4F40" w14:textId="2F300EA9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61AF3D03" w14:textId="1AC49135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02034E10" w14:textId="53D66AF1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63D1830E" w14:textId="779DA951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76758494" w14:textId="156C2139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70433A22" w14:textId="5E1A0D8E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5C9BC1E7" w14:textId="77777777" w:rsidR="00A43C76" w:rsidRDefault="00A43C76" w:rsidP="00A43C76">
      <w:pPr>
        <w:jc w:val="center"/>
        <w:rPr>
          <w:rFonts w:ascii="Arial" w:hAnsi="Arial" w:cs="Arial"/>
          <w:sz w:val="28"/>
          <w:szCs w:val="28"/>
        </w:rPr>
      </w:pPr>
    </w:p>
    <w:p w14:paraId="1F14F169" w14:textId="72CACBC7" w:rsidR="006B6D3C" w:rsidRPr="006B6D3C" w:rsidRDefault="007A3CAC" w:rsidP="00506DD7">
      <w:pPr>
        <w:pStyle w:val="Heading1"/>
        <w:numPr>
          <w:ilvl w:val="0"/>
          <w:numId w:val="1"/>
        </w:numPr>
      </w:pPr>
      <w:r w:rsidRPr="007E085E">
        <w:lastRenderedPageBreak/>
        <w:t>Introduction</w:t>
      </w:r>
    </w:p>
    <w:p w14:paraId="4658BC86" w14:textId="2F721DD3" w:rsidR="00CF1D01" w:rsidRDefault="007E56C2" w:rsidP="007A3CAC">
      <w:r w:rsidRPr="007E56C2">
        <w:t>Think of India</w:t>
      </w:r>
      <w:r w:rsidR="00417DB8">
        <w:t>,</w:t>
      </w:r>
      <w:r w:rsidRPr="007E56C2">
        <w:t xml:space="preserve"> and one of the first things that come to mind is its diversity. A large country, its population is second only to China</w:t>
      </w:r>
      <w:r w:rsidR="00E12429">
        <w:t>. I</w:t>
      </w:r>
      <w:r w:rsidRPr="007E56C2">
        <w:t>ts languages are numerous</w:t>
      </w:r>
      <w:r w:rsidR="00E12429">
        <w:t>,</w:t>
      </w:r>
      <w:r w:rsidRPr="007E56C2">
        <w:t xml:space="preserve"> and every state (of which there are 28 and seven Union territories) is unique in its traditions and</w:t>
      </w:r>
      <w:r w:rsidR="00E12429">
        <w:t>,</w:t>
      </w:r>
      <w:r w:rsidRPr="007E56C2">
        <w:t xml:space="preserve"> very importantly, its food. </w:t>
      </w:r>
      <w:r w:rsidR="005E0F32">
        <w:t>F</w:t>
      </w:r>
      <w:r w:rsidRPr="007E56C2">
        <w:t xml:space="preserve">ood from one region may be alien to a person from another </w:t>
      </w:r>
      <w:r w:rsidR="00D87247">
        <w:t>province</w:t>
      </w:r>
      <w:r w:rsidRPr="007E56C2">
        <w:t>! The common thread that runs through most Indian food is the use of numerous spices to create flavor and aroma.</w:t>
      </w:r>
    </w:p>
    <w:p w14:paraId="3E055C43" w14:textId="54463BCA" w:rsidR="007E085E" w:rsidRDefault="00F1076F" w:rsidP="007A3CAC">
      <w:r w:rsidRPr="00F1076F">
        <w:t>Indian restaurants have come a long way from the mid-1960s when the first significant wave of immigrants arrived.</w:t>
      </w:r>
      <w:r w:rsidR="00C156FF">
        <w:t xml:space="preserve"> </w:t>
      </w:r>
      <w:r w:rsidR="00C156FF" w:rsidRPr="00C156FF">
        <w:t xml:space="preserve">While still not </w:t>
      </w:r>
      <w:r w:rsidR="00571410">
        <w:t>entirely</w:t>
      </w:r>
      <w:r w:rsidR="00C156FF" w:rsidRPr="00C156FF">
        <w:t xml:space="preserve"> as assimilated as Italian and Mexican, Indian food is one of the fastest</w:t>
      </w:r>
      <w:r w:rsidR="0064070C">
        <w:t>-</w:t>
      </w:r>
      <w:r w:rsidR="00C156FF" w:rsidRPr="00C156FF">
        <w:t>growing segments in the culinary scene and is gaining popularity within the American mainstream</w:t>
      </w:r>
      <w:r w:rsidR="0064070C">
        <w:t xml:space="preserve">. </w:t>
      </w:r>
      <w:r w:rsidR="0064070C" w:rsidRPr="0064070C">
        <w:t>And as Indians have spread throughout America, so has their food. Restaurants with cult</w:t>
      </w:r>
      <w:r w:rsidR="00073D36">
        <w:t>-</w:t>
      </w:r>
      <w:r w:rsidR="0064070C" w:rsidRPr="0064070C">
        <w:t>like followings are no longer limited to New York City</w:t>
      </w:r>
      <w:r w:rsidR="0064070C">
        <w:t>.</w:t>
      </w:r>
    </w:p>
    <w:p w14:paraId="56A2A30B" w14:textId="36C32004" w:rsidR="008E5E09" w:rsidRDefault="008E5E09" w:rsidP="00506DD7">
      <w:pPr>
        <w:pStyle w:val="Heading1"/>
        <w:numPr>
          <w:ilvl w:val="0"/>
          <w:numId w:val="1"/>
        </w:numPr>
      </w:pPr>
      <w:r>
        <w:t>Business Problem</w:t>
      </w:r>
    </w:p>
    <w:p w14:paraId="490928DB" w14:textId="0A2FE438" w:rsidR="007E085E" w:rsidRDefault="001075D0" w:rsidP="00E63BA2">
      <w:r>
        <w:t>Concerning</w:t>
      </w:r>
      <w:r w:rsidR="002A25C1">
        <w:t xml:space="preserve"> the growing demand </w:t>
      </w:r>
      <w:r>
        <w:t>for</w:t>
      </w:r>
      <w:r w:rsidR="002A25C1">
        <w:t xml:space="preserve"> Indian food and restaurants across the United States</w:t>
      </w:r>
      <w:r>
        <w:t xml:space="preserve">, </w:t>
      </w:r>
      <w:r w:rsidR="00E52898">
        <w:t>the</w:t>
      </w:r>
      <w:r w:rsidR="0045416B">
        <w:t xml:space="preserve"> need for </w:t>
      </w:r>
      <w:r w:rsidR="00BE379F">
        <w:t xml:space="preserve">intelligent business solutions </w:t>
      </w:r>
      <w:r w:rsidR="004C7FAC">
        <w:t>regarding opening Indian restaurants arises</w:t>
      </w:r>
      <w:r w:rsidR="00345783">
        <w:t xml:space="preserve">. </w:t>
      </w:r>
      <w:r w:rsidR="00773C67">
        <w:t>For this project, we assume</w:t>
      </w:r>
      <w:r w:rsidR="00747A76">
        <w:t xml:space="preserve"> that</w:t>
      </w:r>
      <w:r w:rsidR="00773C67">
        <w:t xml:space="preserve"> a client </w:t>
      </w:r>
      <w:r w:rsidR="00FA7AA5">
        <w:t>in the city of San Diego wants to open an Indian rest</w:t>
      </w:r>
      <w:r w:rsidR="00747A76">
        <w:t xml:space="preserve">aurant. </w:t>
      </w:r>
      <w:r w:rsidR="00CE4626">
        <w:t>To maximize revenue and business success, insights into existing Indian restaurants and peer competition are</w:t>
      </w:r>
      <w:r w:rsidR="005B04F3">
        <w:t xml:space="preserve"> required</w:t>
      </w:r>
      <w:r w:rsidR="00CE4626">
        <w:t>.</w:t>
      </w:r>
      <w:r w:rsidR="00E12D4A">
        <w:t xml:space="preserve"> Thus, the </w:t>
      </w:r>
      <w:r w:rsidR="00F30D44">
        <w:t>project's main objective</w:t>
      </w:r>
      <w:r w:rsidR="00E12D4A">
        <w:t xml:space="preserve"> </w:t>
      </w:r>
      <w:r w:rsidR="00E63BA2">
        <w:t xml:space="preserve">is to find ideal spots </w:t>
      </w:r>
      <w:r w:rsidR="00793BF0">
        <w:t>in the city where Indian restaurants can be s</w:t>
      </w:r>
      <w:r w:rsidR="00F30D44">
        <w:t>e</w:t>
      </w:r>
      <w:r w:rsidR="00793BF0">
        <w:t>t up.</w:t>
      </w:r>
    </w:p>
    <w:p w14:paraId="6A52E453" w14:textId="599EF740" w:rsidR="00F30D44" w:rsidRDefault="0018373E" w:rsidP="00287104">
      <w:pPr>
        <w:pStyle w:val="Heading1"/>
        <w:numPr>
          <w:ilvl w:val="0"/>
          <w:numId w:val="1"/>
        </w:numPr>
      </w:pPr>
      <w:r>
        <w:t>Data</w:t>
      </w:r>
    </w:p>
    <w:p w14:paraId="73DA6C4C" w14:textId="3C191D90" w:rsidR="0018373E" w:rsidRDefault="00661D7A" w:rsidP="0018373E">
      <w:r w:rsidRPr="00661D7A">
        <w:t>Th</w:t>
      </w:r>
      <w:r w:rsidR="007C79ED">
        <w:t>is project's data</w:t>
      </w:r>
      <w:r w:rsidRPr="00661D7A">
        <w:t xml:space="preserve"> has been retrieved and processed through multiple sources, </w:t>
      </w:r>
      <w:proofErr w:type="gramStart"/>
      <w:r w:rsidRPr="00661D7A">
        <w:t>giving careful considerations to</w:t>
      </w:r>
      <w:proofErr w:type="gramEnd"/>
      <w:r w:rsidRPr="00661D7A">
        <w:t xml:space="preserve"> the accuracy of the methods used.</w:t>
      </w:r>
    </w:p>
    <w:p w14:paraId="2A8FEB77" w14:textId="45B3CB8C" w:rsidR="007C79ED" w:rsidRPr="0018373E" w:rsidRDefault="00506DD7" w:rsidP="00287104">
      <w:pPr>
        <w:pStyle w:val="Heading2"/>
        <w:numPr>
          <w:ilvl w:val="1"/>
          <w:numId w:val="1"/>
        </w:numPr>
      </w:pPr>
      <w:r w:rsidRPr="00506DD7">
        <w:t>Neighborhoods</w:t>
      </w:r>
    </w:p>
    <w:p w14:paraId="013661B2" w14:textId="0235D0F1" w:rsidR="00F30D44" w:rsidRDefault="00CB0EEE" w:rsidP="00E63BA2">
      <w:r w:rsidRPr="00CB0EEE">
        <w:t xml:space="preserve">The data of the neighborhoods in </w:t>
      </w:r>
      <w:r>
        <w:t>San Diego</w:t>
      </w:r>
      <w:r w:rsidRPr="00CB0EEE">
        <w:t xml:space="preserve"> can be extracted out by web scraping using </w:t>
      </w:r>
      <w:r>
        <w:t xml:space="preserve">the </w:t>
      </w:r>
      <w:proofErr w:type="spellStart"/>
      <w:r w:rsidRPr="00CB0EEE">
        <w:t>BeautifulSoup</w:t>
      </w:r>
      <w:proofErr w:type="spellEnd"/>
      <w:r w:rsidRPr="00CB0EEE">
        <w:t xml:space="preserve"> library for Python. The neighborhood data is scraped from a Wikipedia webpage</w:t>
      </w:r>
      <w:r w:rsidR="00E01BA4">
        <w:t xml:space="preserve"> </w:t>
      </w:r>
      <w:hyperlink r:id="rId5" w:history="1">
        <w:r w:rsidR="00D438FC" w:rsidRPr="00905F76">
          <w:rPr>
            <w:rStyle w:val="Hyperlink"/>
          </w:rPr>
          <w:t>https://en.wikipedia.org/wiki/Category:Neighborhoods_in_San_Diego</w:t>
        </w:r>
      </w:hyperlink>
      <w:r w:rsidRPr="00CB0EEE">
        <w:t>.</w:t>
      </w:r>
    </w:p>
    <w:p w14:paraId="659D53B0" w14:textId="44A00936" w:rsidR="0065652F" w:rsidRDefault="0065652F" w:rsidP="0065652F">
      <w:pPr>
        <w:pStyle w:val="Heading2"/>
        <w:numPr>
          <w:ilvl w:val="1"/>
          <w:numId w:val="1"/>
        </w:numPr>
      </w:pPr>
      <w:r>
        <w:t>Geocoding</w:t>
      </w:r>
    </w:p>
    <w:p w14:paraId="4A8E303D" w14:textId="3F1DD016" w:rsidR="0065652F" w:rsidRDefault="00301151" w:rsidP="0065652F">
      <w:r w:rsidRPr="00301151">
        <w:t xml:space="preserve">The file contents from </w:t>
      </w:r>
      <w:r w:rsidR="007A40B9">
        <w:t>San-Diego</w:t>
      </w:r>
      <w:r w:rsidRPr="00301151">
        <w:t xml:space="preserve">.csv is retrieved into a Pandas </w:t>
      </w:r>
      <w:proofErr w:type="spellStart"/>
      <w:r w:rsidRPr="00301151">
        <w:t>DataFrame</w:t>
      </w:r>
      <w:proofErr w:type="spellEnd"/>
      <w:r w:rsidRPr="00301151">
        <w:t xml:space="preserve">. The latitude and longitude of the neighborhoods are retrieved using </w:t>
      </w:r>
      <w:r w:rsidR="007A40B9">
        <w:t>the geocoder API</w:t>
      </w:r>
      <w:r w:rsidRPr="00301151">
        <w:t>. The geometric location values are then stored in the in</w:t>
      </w:r>
      <w:r w:rsidR="004F53DF">
        <w:t>i</w:t>
      </w:r>
      <w:r w:rsidRPr="00301151">
        <w:t xml:space="preserve">tial </w:t>
      </w:r>
      <w:proofErr w:type="spellStart"/>
      <w:r w:rsidR="004F53DF">
        <w:t>D</w:t>
      </w:r>
      <w:r w:rsidRPr="00301151">
        <w:t>ata</w:t>
      </w:r>
      <w:r w:rsidR="004F53DF">
        <w:t>F</w:t>
      </w:r>
      <w:r w:rsidRPr="00301151">
        <w:t>rame</w:t>
      </w:r>
      <w:proofErr w:type="spellEnd"/>
      <w:r w:rsidRPr="00301151">
        <w:t>.</w:t>
      </w:r>
    </w:p>
    <w:p w14:paraId="75C4AD96" w14:textId="06C7C219" w:rsidR="00916004" w:rsidRDefault="00916004" w:rsidP="00916004">
      <w:pPr>
        <w:pStyle w:val="Heading2"/>
        <w:numPr>
          <w:ilvl w:val="1"/>
          <w:numId w:val="1"/>
        </w:numPr>
      </w:pPr>
      <w:r>
        <w:t>Venue Data</w:t>
      </w:r>
    </w:p>
    <w:p w14:paraId="386DF8EC" w14:textId="17C5C518" w:rsidR="00916004" w:rsidRPr="00916004" w:rsidRDefault="000A6B51" w:rsidP="00916004">
      <w:r w:rsidRPr="000A6B51">
        <w:t xml:space="preserve">From the location data obtained after Web Scraping and Geocoding, the venue data is found out by passing in the required parameters to the </w:t>
      </w:r>
      <w:proofErr w:type="spellStart"/>
      <w:r w:rsidRPr="000A6B51">
        <w:t>FourSquare</w:t>
      </w:r>
      <w:proofErr w:type="spellEnd"/>
      <w:r w:rsidRPr="000A6B51">
        <w:t xml:space="preserve"> API, and creating another </w:t>
      </w:r>
      <w:proofErr w:type="spellStart"/>
      <w:r w:rsidRPr="000A6B51">
        <w:t>DataFrame</w:t>
      </w:r>
      <w:proofErr w:type="spellEnd"/>
      <w:r w:rsidRPr="000A6B51">
        <w:t xml:space="preserve"> to contain all the venue details along with the respective neighborhoods.</w:t>
      </w:r>
    </w:p>
    <w:sectPr w:rsidR="00916004" w:rsidRPr="009160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4E1129"/>
    <w:multiLevelType w:val="multilevel"/>
    <w:tmpl w:val="F72A9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xMDIzNjAxNbE0tbBU0lEKTi0uzszPAykwrAUAFUu9rCwAAAA="/>
  </w:docVars>
  <w:rsids>
    <w:rsidRoot w:val="00A43C76"/>
    <w:rsid w:val="00073D36"/>
    <w:rsid w:val="000A6B51"/>
    <w:rsid w:val="00104B5E"/>
    <w:rsid w:val="001075D0"/>
    <w:rsid w:val="00182C73"/>
    <w:rsid w:val="0018373E"/>
    <w:rsid w:val="002348E5"/>
    <w:rsid w:val="00287104"/>
    <w:rsid w:val="002A25C1"/>
    <w:rsid w:val="00301151"/>
    <w:rsid w:val="00345783"/>
    <w:rsid w:val="00417DB8"/>
    <w:rsid w:val="0045416B"/>
    <w:rsid w:val="004C7FAC"/>
    <w:rsid w:val="004F53DF"/>
    <w:rsid w:val="00506DD7"/>
    <w:rsid w:val="00571410"/>
    <w:rsid w:val="005B04F3"/>
    <w:rsid w:val="005B3184"/>
    <w:rsid w:val="005E0F32"/>
    <w:rsid w:val="0064070C"/>
    <w:rsid w:val="0065652F"/>
    <w:rsid w:val="00661D7A"/>
    <w:rsid w:val="006B6D3C"/>
    <w:rsid w:val="006F58BD"/>
    <w:rsid w:val="00747A76"/>
    <w:rsid w:val="00773C67"/>
    <w:rsid w:val="00793BF0"/>
    <w:rsid w:val="007A3CAC"/>
    <w:rsid w:val="007A40B9"/>
    <w:rsid w:val="007C79ED"/>
    <w:rsid w:val="007E085E"/>
    <w:rsid w:val="007E56C2"/>
    <w:rsid w:val="008E5E09"/>
    <w:rsid w:val="00916004"/>
    <w:rsid w:val="00932E2C"/>
    <w:rsid w:val="00A43C76"/>
    <w:rsid w:val="00A95035"/>
    <w:rsid w:val="00AE0C56"/>
    <w:rsid w:val="00B240D1"/>
    <w:rsid w:val="00BE379F"/>
    <w:rsid w:val="00C156FF"/>
    <w:rsid w:val="00C84130"/>
    <w:rsid w:val="00CB0EEE"/>
    <w:rsid w:val="00CE4626"/>
    <w:rsid w:val="00CF1D01"/>
    <w:rsid w:val="00D438FC"/>
    <w:rsid w:val="00D867D8"/>
    <w:rsid w:val="00D87247"/>
    <w:rsid w:val="00E01BA4"/>
    <w:rsid w:val="00E12429"/>
    <w:rsid w:val="00E12D4A"/>
    <w:rsid w:val="00E26AC5"/>
    <w:rsid w:val="00E52898"/>
    <w:rsid w:val="00E63BA2"/>
    <w:rsid w:val="00E72C00"/>
    <w:rsid w:val="00E849F6"/>
    <w:rsid w:val="00EB5602"/>
    <w:rsid w:val="00F1076F"/>
    <w:rsid w:val="00F30D44"/>
    <w:rsid w:val="00FA7AA5"/>
    <w:rsid w:val="00FD7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6AA70"/>
  <w15:chartTrackingRefBased/>
  <w15:docId w15:val="{723BFBDE-3CBF-4BAE-B9CD-133DFB503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C76"/>
  </w:style>
  <w:style w:type="paragraph" w:styleId="Heading1">
    <w:name w:val="heading 1"/>
    <w:basedOn w:val="Normal"/>
    <w:next w:val="Normal"/>
    <w:link w:val="Heading1Char"/>
    <w:uiPriority w:val="9"/>
    <w:qFormat/>
    <w:rsid w:val="007A3C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9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C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A3CA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C79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E01B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Category:Neighborhoods_in_San_Dieg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prakash dhurandhar</dc:creator>
  <cp:keywords/>
  <dc:description/>
  <cp:lastModifiedBy>divyaprakash dhurandhar</cp:lastModifiedBy>
  <cp:revision>2</cp:revision>
  <dcterms:created xsi:type="dcterms:W3CDTF">2020-10-29T23:49:00Z</dcterms:created>
  <dcterms:modified xsi:type="dcterms:W3CDTF">2020-10-29T23:49:00Z</dcterms:modified>
</cp:coreProperties>
</file>